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40be786fb594122b840879d79062d91a76ff06"/>
      <w:r>
        <w:rPr>
          <w:b/>
        </w:rPr>
        <w:t xml:space="preserve">ПРОТОКОЛ ЕЛЕКТРОННОГО АУКЦІОНУ № GFE001-UA-20210324-126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1142га, кадастровий номер 3222485200:04:018:5003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221668732224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1142га, кадастровий номер 3222485200:04:018:5003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22166873222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351 3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35 13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2:57:40Z</dcterms:created>
  <dcterms:modified xsi:type="dcterms:W3CDTF">2024-05-07T02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